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FC9AA" w14:textId="77777777" w:rsidR="000B2693" w:rsidRDefault="004E6891" w:rsidP="004E6891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plementary Tables</w:t>
      </w:r>
    </w:p>
    <w:p w14:paraId="1FA87406" w14:textId="77777777" w:rsidR="004E6891" w:rsidRDefault="004E6891" w:rsidP="004E6891">
      <w:pPr>
        <w:pStyle w:val="NoSpacing"/>
        <w:rPr>
          <w:rFonts w:ascii="Arial" w:hAnsi="Arial" w:cs="Arial"/>
          <w:b/>
        </w:rPr>
      </w:pPr>
    </w:p>
    <w:p w14:paraId="1C77C7FF" w14:textId="77777777" w:rsidR="004E6891" w:rsidRDefault="004E6891" w:rsidP="004E6891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Table S1. Blood Biomarkers Stratified by Body Mass Index</w:t>
      </w:r>
    </w:p>
    <w:p w14:paraId="3A4055DB" w14:textId="7CD9F396" w:rsidR="004E6891" w:rsidRPr="004E6891" w:rsidRDefault="004E6891" w:rsidP="004E6891">
      <w:pPr>
        <w:pStyle w:val="NoSpacing"/>
        <w:rPr>
          <w:rFonts w:ascii="Arial" w:hAnsi="Arial" w:cs="Arial"/>
          <w:b/>
          <w:sz w:val="20"/>
          <w:szCs w:val="20"/>
        </w:rPr>
      </w:pPr>
      <w:r w:rsidRPr="004E6891">
        <w:rPr>
          <w:rFonts w:ascii="Arial" w:eastAsia="Times New Roman" w:hAnsi="Arial" w:cs="Arial"/>
          <w:color w:val="000000"/>
          <w:kern w:val="24"/>
          <w:position w:val="7"/>
          <w:sz w:val="20"/>
          <w:szCs w:val="20"/>
        </w:rPr>
        <w:t>*</w:t>
      </w:r>
      <w:r w:rsidRPr="004E6891">
        <w:rPr>
          <w:rFonts w:ascii="Arial" w:eastAsia="Times New Roman" w:hAnsi="Arial" w:cs="Arial"/>
          <w:color w:val="000000"/>
          <w:kern w:val="24"/>
          <w:sz w:val="20"/>
          <w:szCs w:val="20"/>
        </w:rPr>
        <w:t>Log transformed data were used to ensure the underlying model assumptions were met</w:t>
      </w:r>
      <w:r>
        <w:rPr>
          <w:rFonts w:ascii="Arial" w:eastAsia="Times New Roman" w:hAnsi="Arial" w:cs="Arial"/>
          <w:color w:val="000000"/>
          <w:kern w:val="24"/>
          <w:sz w:val="20"/>
          <w:szCs w:val="20"/>
        </w:rPr>
        <w:t xml:space="preserve">. </w:t>
      </w:r>
      <w:r>
        <w:rPr>
          <w:rFonts w:ascii="Arial" w:eastAsia="Times New Roman" w:hAnsi="Arial" w:cs="Arial"/>
          <w:color w:val="000000"/>
          <w:kern w:val="24"/>
          <w:sz w:val="20"/>
          <w:szCs w:val="20"/>
        </w:rPr>
        <w:br/>
        <w:t xml:space="preserve">Abbreviations: </w:t>
      </w:r>
      <w:proofErr w:type="spellStart"/>
      <w:r>
        <w:rPr>
          <w:rFonts w:ascii="Arial" w:eastAsia="Times New Roman" w:hAnsi="Arial" w:cs="Arial"/>
          <w:color w:val="000000"/>
          <w:kern w:val="24"/>
          <w:sz w:val="20"/>
          <w:szCs w:val="20"/>
        </w:rPr>
        <w:t>Uw</w:t>
      </w:r>
      <w:proofErr w:type="spellEnd"/>
      <w:r>
        <w:rPr>
          <w:rFonts w:ascii="Arial" w:eastAsia="Times New Roman" w:hAnsi="Arial" w:cs="Arial"/>
          <w:color w:val="000000"/>
          <w:kern w:val="24"/>
          <w:sz w:val="20"/>
          <w:szCs w:val="20"/>
        </w:rPr>
        <w:t xml:space="preserve">, underweight; </w:t>
      </w:r>
      <w:proofErr w:type="spellStart"/>
      <w:r>
        <w:rPr>
          <w:rFonts w:ascii="Arial" w:eastAsia="Times New Roman" w:hAnsi="Arial" w:cs="Arial"/>
          <w:color w:val="000000"/>
          <w:kern w:val="24"/>
          <w:sz w:val="20"/>
          <w:szCs w:val="20"/>
        </w:rPr>
        <w:t>hsCRP</w:t>
      </w:r>
      <w:proofErr w:type="spellEnd"/>
      <w:r>
        <w:rPr>
          <w:rFonts w:ascii="Arial" w:eastAsia="Times New Roman" w:hAnsi="Arial" w:cs="Arial"/>
          <w:color w:val="000000"/>
          <w:kern w:val="24"/>
          <w:sz w:val="20"/>
          <w:szCs w:val="20"/>
        </w:rPr>
        <w:t xml:space="preserve">, high sensitivity C-reactive protein; </w:t>
      </w:r>
      <w:r w:rsidR="0032692B">
        <w:rPr>
          <w:rFonts w:ascii="Arial" w:eastAsia="Times New Roman" w:hAnsi="Arial" w:cs="Arial"/>
          <w:color w:val="000000"/>
          <w:kern w:val="24"/>
          <w:sz w:val="20"/>
          <w:szCs w:val="20"/>
        </w:rPr>
        <w:t xml:space="preserve">IQR, interquartile range; </w:t>
      </w:r>
      <w:r>
        <w:rPr>
          <w:rFonts w:ascii="Arial" w:eastAsia="Times New Roman" w:hAnsi="Arial" w:cs="Arial"/>
          <w:color w:val="000000"/>
          <w:kern w:val="24"/>
          <w:sz w:val="20"/>
          <w:szCs w:val="20"/>
        </w:rPr>
        <w:t xml:space="preserve">IL-6, interleukin-6; SHBG, sex hormone binding globulin </w:t>
      </w:r>
    </w:p>
    <w:tbl>
      <w:tblPr>
        <w:tblpPr w:leftFromText="180" w:rightFromText="180" w:vertAnchor="page" w:horzAnchor="margin" w:tblpY="1711"/>
        <w:tblW w:w="107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25"/>
        <w:gridCol w:w="2610"/>
        <w:gridCol w:w="2250"/>
        <w:gridCol w:w="2250"/>
        <w:gridCol w:w="1260"/>
      </w:tblGrid>
      <w:tr w:rsidR="004E6891" w:rsidRPr="004E6891" w14:paraId="55BCCB93" w14:textId="77777777" w:rsidTr="004E6891">
        <w:trPr>
          <w:trHeight w:val="534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A92B1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Factors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A6BDC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proofErr w:type="spellStart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Uw</w:t>
            </w:r>
            <w:proofErr w:type="spellEnd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/Normal (n=39)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8D5C6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Overweight (n=37)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DFAA0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Obese (n=23)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4A2F7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12"/>
              </w:rPr>
              <w:t>P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12"/>
              </w:rPr>
              <w:t>*</w:t>
            </w:r>
          </w:p>
        </w:tc>
      </w:tr>
      <w:tr w:rsidR="004E6891" w:rsidRPr="004E6891" w14:paraId="06B2848F" w14:textId="77777777" w:rsidTr="004E6891">
        <w:trPr>
          <w:trHeight w:val="445"/>
        </w:trPr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DAAB55" w14:textId="7777777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proofErr w:type="spellStart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hsCRP</w:t>
            </w:r>
            <w:proofErr w:type="spellEnd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, ng/mL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EBA90E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C15B5F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DB2AD1" w14:textId="7777777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695ED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</w:tr>
      <w:tr w:rsidR="004E6891" w:rsidRPr="004E6891" w14:paraId="1C28B945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4252A" w14:textId="6EDD0819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Median (</w:t>
            </w:r>
            <w:r w:rsidR="007435F0">
              <w:rPr>
                <w:rFonts w:ascii="Arial" w:eastAsia="Times New Roman" w:hAnsi="Arial" w:cs="Arial"/>
                <w:color w:val="000000"/>
                <w:kern w:val="24"/>
              </w:rPr>
              <w:t>IQR</w:t>
            </w: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626D1D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  6.4 (5.86 to 6.82) 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00B57F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 7.21 (6.67 to 7.85)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F9950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8.61 (7.91 to 9.18)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E9532E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Cs/>
                <w:color w:val="000000"/>
                <w:kern w:val="24"/>
              </w:rPr>
              <w:t>&lt;0.001</w:t>
            </w:r>
          </w:p>
        </w:tc>
      </w:tr>
      <w:tr w:rsidR="004E6891" w:rsidRPr="004E6891" w14:paraId="1FAD67CF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585053" w14:textId="7777777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 xml:space="preserve">IL-6, </w:t>
            </w:r>
            <w:proofErr w:type="spellStart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pg</w:t>
            </w:r>
            <w:proofErr w:type="spellEnd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/mL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0E6C34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59B786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E23EBB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8D8ED6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</w:tr>
      <w:tr w:rsidR="004E6891" w:rsidRPr="004E6891" w14:paraId="67948AA9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42F4A" w14:textId="308CA124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Median (</w:t>
            </w:r>
            <w:r w:rsidR="007435F0">
              <w:rPr>
                <w:rFonts w:ascii="Arial" w:eastAsia="Times New Roman" w:hAnsi="Arial" w:cs="Arial"/>
                <w:color w:val="000000"/>
                <w:kern w:val="24"/>
              </w:rPr>
              <w:t>IQR</w:t>
            </w: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7017A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-0.11 (-0.51 to 0.35) 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1065C2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0.31 (-0.24 to 0.55)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1CA568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0.83 (0.37 to 1.21)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27022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Cs/>
                <w:color w:val="000000"/>
                <w:kern w:val="24"/>
              </w:rPr>
              <w:t>&lt;0.001</w:t>
            </w:r>
          </w:p>
        </w:tc>
      </w:tr>
      <w:tr w:rsidR="004E6891" w:rsidRPr="004E6891" w14:paraId="651FFE87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86C15" w14:textId="7777777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 xml:space="preserve">Leptin, </w:t>
            </w:r>
            <w:proofErr w:type="spellStart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pg</w:t>
            </w:r>
            <w:proofErr w:type="spellEnd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/mL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7730AE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34EE3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4645D6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F207BF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</w:tr>
      <w:tr w:rsidR="004E6891" w:rsidRPr="004E6891" w14:paraId="6F5B862B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48093" w14:textId="1E0EB7E0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Median (</w:t>
            </w:r>
            <w:r w:rsidR="007435F0">
              <w:rPr>
                <w:rFonts w:ascii="Arial" w:eastAsia="Times New Roman" w:hAnsi="Arial" w:cs="Arial"/>
                <w:color w:val="000000"/>
                <w:kern w:val="24"/>
              </w:rPr>
              <w:t>IQR</w:t>
            </w: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7540B8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  8.73 (8.19 to 9.27)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40D154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9.76 (9.32 to 10.19)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AB2802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10.46 (10.25 to 10.64)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2A99D0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Cs/>
                <w:color w:val="000000"/>
                <w:kern w:val="24"/>
              </w:rPr>
              <w:t>&lt;0.001</w:t>
            </w:r>
          </w:p>
        </w:tc>
      </w:tr>
      <w:tr w:rsidR="004E6891" w:rsidRPr="004E6891" w14:paraId="74D92299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71602" w14:textId="7777777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Adiponectin, mg/mL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542444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0020DE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9A829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B4F99E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</w:tr>
      <w:tr w:rsidR="004E6891" w:rsidRPr="004E6891" w14:paraId="0230836F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13FB1" w14:textId="35B0BF0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Median (</w:t>
            </w:r>
            <w:r w:rsidR="007435F0">
              <w:rPr>
                <w:rFonts w:ascii="Arial" w:eastAsia="Times New Roman" w:hAnsi="Arial" w:cs="Arial"/>
                <w:color w:val="000000"/>
                <w:kern w:val="24"/>
              </w:rPr>
              <w:t>IQR</w:t>
            </w: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549BC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 9.39 (8.94 to 9.77)    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AA825E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9.28 (8.91 to 9.66) 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583E84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9.14 (8.76 to 9.35)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33D39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0.219</w:t>
            </w:r>
          </w:p>
        </w:tc>
      </w:tr>
      <w:tr w:rsidR="004E6891" w:rsidRPr="004E6891" w14:paraId="7BE17450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2EF6FE" w14:textId="7777777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 xml:space="preserve">Insulin, </w:t>
            </w:r>
            <w:proofErr w:type="spellStart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mU</w:t>
            </w:r>
            <w:proofErr w:type="spellEnd"/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/L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63490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DB2AF7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C177B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ED83AD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</w:tr>
      <w:tr w:rsidR="004E6891" w:rsidRPr="004E6891" w14:paraId="7FDEDD13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38138E" w14:textId="589D414A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Median (</w:t>
            </w:r>
            <w:r w:rsidR="007435F0">
              <w:rPr>
                <w:rFonts w:ascii="Arial" w:eastAsia="Times New Roman" w:hAnsi="Arial" w:cs="Arial"/>
                <w:color w:val="000000"/>
                <w:kern w:val="24"/>
              </w:rPr>
              <w:t>IQR</w:t>
            </w: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52F70A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1.21 (0.92 to 1.57) 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DC2D46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1.54 (1.26 to 1.84) 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C1ACD2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2.17 (1.8 to 2.79)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0FDEB0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Cs/>
                <w:color w:val="000000"/>
                <w:kern w:val="24"/>
              </w:rPr>
              <w:t>&lt;0.001</w:t>
            </w:r>
          </w:p>
        </w:tc>
      </w:tr>
      <w:tr w:rsidR="004E6891" w:rsidRPr="004E6891" w14:paraId="53223BDB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D42B9F" w14:textId="77777777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/>
                <w:bCs/>
                <w:color w:val="000000"/>
                <w:kern w:val="24"/>
              </w:rPr>
              <w:t>SHBG, nmol/L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A4735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AA8AEE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A09BAA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07C02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 </w:t>
            </w:r>
          </w:p>
        </w:tc>
      </w:tr>
      <w:tr w:rsidR="004E6891" w:rsidRPr="004E6891" w14:paraId="02A1DB90" w14:textId="77777777" w:rsidTr="004E6891">
        <w:trPr>
          <w:trHeight w:val="445"/>
        </w:trPr>
        <w:tc>
          <w:tcPr>
            <w:tcW w:w="242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5F264F" w14:textId="23DE943E" w:rsidR="004E6891" w:rsidRPr="004E6891" w:rsidRDefault="004E6891" w:rsidP="004E6891">
            <w:pPr>
              <w:spacing w:after="0" w:line="240" w:lineRule="auto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Median (</w:t>
            </w:r>
            <w:r w:rsidR="007435F0">
              <w:rPr>
                <w:rFonts w:ascii="Arial" w:eastAsia="Times New Roman" w:hAnsi="Arial" w:cs="Arial"/>
                <w:color w:val="000000"/>
                <w:kern w:val="24"/>
              </w:rPr>
              <w:t>IQR</w:t>
            </w: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4D982A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4.13 (3.97 to 4.41)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35993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 xml:space="preserve"> 4.03 (3.68 to 4.23)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203FD5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color w:val="000000"/>
                <w:kern w:val="24"/>
              </w:rPr>
              <w:t>3.68 (3.29 to 3.87)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3DA9A5" w14:textId="77777777" w:rsidR="004E6891" w:rsidRPr="004E6891" w:rsidRDefault="004E6891" w:rsidP="004E6891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</w:rPr>
            </w:pPr>
            <w:r w:rsidRPr="004E6891">
              <w:rPr>
                <w:rFonts w:ascii="Arial" w:eastAsia="Times New Roman" w:hAnsi="Arial" w:cs="Arial"/>
                <w:bCs/>
                <w:color w:val="000000"/>
                <w:kern w:val="24"/>
              </w:rPr>
              <w:t>0.001</w:t>
            </w:r>
          </w:p>
        </w:tc>
      </w:tr>
    </w:tbl>
    <w:p w14:paraId="1670D4C5" w14:textId="77777777" w:rsidR="004E6891" w:rsidRDefault="004E6891" w:rsidP="004E6891">
      <w:pPr>
        <w:pStyle w:val="NoSpacing"/>
        <w:rPr>
          <w:rFonts w:ascii="Arial" w:hAnsi="Arial" w:cs="Arial"/>
          <w:b/>
        </w:rPr>
      </w:pPr>
    </w:p>
    <w:p w14:paraId="019F388E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54493F6E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1913405F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1299408D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1C4E1201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7A156D5A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2311105B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60AD33DF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6FABD06B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2D6793FB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79A4C871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41AA8319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45742D39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14F7C711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009C851C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0FAB43EA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38591916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4D24455C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0385ACD9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3A44ACD1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77A6994D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4D5414D6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2DB024F1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59860B2A" w14:textId="77777777" w:rsidR="007277D5" w:rsidRDefault="007277D5" w:rsidP="004E6891">
      <w:pPr>
        <w:pStyle w:val="NoSpacing"/>
        <w:rPr>
          <w:rFonts w:ascii="Arial" w:hAnsi="Arial" w:cs="Arial"/>
          <w:b/>
        </w:rPr>
      </w:pPr>
    </w:p>
    <w:p w14:paraId="3AF67E25" w14:textId="0534DC2C" w:rsidR="00376DD9" w:rsidRDefault="003E6CEF" w:rsidP="003E6CEF">
      <w:pPr>
        <w:pStyle w:val="NoSpacing"/>
        <w:rPr>
          <w:rFonts w:ascii="Arial" w:hAnsi="Arial" w:cs="Arial"/>
          <w:b/>
        </w:rPr>
      </w:pPr>
      <w:r w:rsidRPr="00EC33F9">
        <w:rPr>
          <w:rFonts w:ascii="Arial" w:hAnsi="Arial" w:cs="Arial"/>
          <w:b/>
        </w:rPr>
        <w:lastRenderedPageBreak/>
        <w:t xml:space="preserve">Table </w:t>
      </w:r>
      <w:r>
        <w:rPr>
          <w:rFonts w:ascii="Arial" w:hAnsi="Arial" w:cs="Arial"/>
          <w:b/>
        </w:rPr>
        <w:t>S2</w:t>
      </w:r>
      <w:r w:rsidRPr="00EC33F9">
        <w:rPr>
          <w:rFonts w:ascii="Arial" w:hAnsi="Arial" w:cs="Arial"/>
          <w:b/>
        </w:rPr>
        <w:t>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</w:rPr>
        <w:t>Correlations among Blood Biomarkers, Adiposity, Exercise and Breast Endpoints</w:t>
      </w:r>
      <w:r>
        <w:rPr>
          <w:rFonts w:ascii="Arial" w:hAnsi="Arial" w:cs="Arial"/>
          <w:b/>
        </w:rPr>
        <w:t xml:space="preserve"> in Patients Not Taking Anti- Hypertensive or Diabetes Medications</w:t>
      </w:r>
    </w:p>
    <w:p w14:paraId="57EF3A4E" w14:textId="77777777" w:rsidR="003E6CEF" w:rsidRPr="003E6CEF" w:rsidRDefault="003E6CEF" w:rsidP="003E6CEF">
      <w:pPr>
        <w:pStyle w:val="NoSpacing"/>
        <w:rPr>
          <w:rFonts w:ascii="Arial" w:hAnsi="Arial" w:cs="Arial"/>
        </w:rPr>
      </w:pPr>
    </w:p>
    <w:tbl>
      <w:tblPr>
        <w:tblStyle w:val="Table"/>
        <w:tblW w:w="5125" w:type="pct"/>
        <w:tblLayout w:type="fixed"/>
        <w:tblLook w:val="07E0" w:firstRow="1" w:lastRow="1" w:firstColumn="1" w:lastColumn="1" w:noHBand="1" w:noVBand="1"/>
      </w:tblPr>
      <w:tblGrid>
        <w:gridCol w:w="1798"/>
        <w:gridCol w:w="899"/>
        <w:gridCol w:w="1169"/>
        <w:gridCol w:w="1169"/>
        <w:gridCol w:w="989"/>
        <w:gridCol w:w="1349"/>
        <w:gridCol w:w="1349"/>
        <w:gridCol w:w="899"/>
        <w:gridCol w:w="1439"/>
      </w:tblGrid>
      <w:tr w:rsidR="0020082A" w14:paraId="3C80C957" w14:textId="77777777" w:rsidTr="003E6CEF">
        <w:trPr>
          <w:trHeight w:val="215"/>
        </w:trPr>
        <w:tc>
          <w:tcPr>
            <w:tcW w:w="1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BA67D67" w14:textId="77777777" w:rsidR="0020082A" w:rsidRPr="00376DD9" w:rsidRDefault="0020082A" w:rsidP="0020082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D25C48A" w14:textId="77777777" w:rsidR="0020082A" w:rsidRPr="00A208C1" w:rsidRDefault="0020082A" w:rsidP="00A208C1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CF1C02A" w14:textId="77777777" w:rsidR="0020082A" w:rsidRPr="00A208C1" w:rsidRDefault="0020082A" w:rsidP="00A208C1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16609E4" w14:textId="77777777" w:rsidR="0020082A" w:rsidRPr="00744FDE" w:rsidRDefault="0020082A" w:rsidP="00744FDE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2962268" w14:textId="77777777" w:rsidR="0020082A" w:rsidRPr="00744FDE" w:rsidRDefault="0020082A" w:rsidP="00744FDE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036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14:paraId="46516AF3" w14:textId="74E6D278" w:rsidR="0020082A" w:rsidRPr="00553DEF" w:rsidRDefault="0020082A" w:rsidP="0020082A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reast</w:t>
            </w:r>
          </w:p>
        </w:tc>
      </w:tr>
      <w:tr w:rsidR="0012685C" w14:paraId="7E9943A0" w14:textId="77777777" w:rsidTr="003E6CEF">
        <w:tc>
          <w:tcPr>
            <w:tcW w:w="1798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14:paraId="1A654D7D" w14:textId="59F211C0" w:rsidR="00376DD9" w:rsidRPr="00376DD9" w:rsidRDefault="00376DD9" w:rsidP="0020082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Blood Marker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14:paraId="3B5A6D48" w14:textId="77777777" w:rsidR="00376DD9" w:rsidRPr="00A208C1" w:rsidRDefault="00376DD9" w:rsidP="00A208C1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208C1">
              <w:rPr>
                <w:rFonts w:ascii="Arial" w:hAnsi="Arial" w:cs="Arial"/>
                <w:b/>
                <w:bCs/>
                <w:sz w:val="22"/>
                <w:szCs w:val="22"/>
              </w:rPr>
              <w:t>BMI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14:paraId="171F37D4" w14:textId="0B75FE69" w:rsidR="00376DD9" w:rsidRPr="00A208C1" w:rsidRDefault="00A208C1" w:rsidP="00A208C1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208C1">
              <w:rPr>
                <w:rFonts w:ascii="Arial" w:hAnsi="Arial" w:cs="Arial"/>
                <w:b/>
                <w:bCs/>
                <w:sz w:val="22"/>
                <w:szCs w:val="22"/>
              </w:rPr>
              <w:t>Total Fat Mass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14:paraId="23AD7D3C" w14:textId="0B82EE30" w:rsidR="00376DD9" w:rsidRPr="00744FDE" w:rsidRDefault="00376DD9" w:rsidP="00744FDE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44FDE">
              <w:rPr>
                <w:rFonts w:ascii="Arial" w:hAnsi="Arial" w:cs="Arial"/>
                <w:b/>
                <w:bCs/>
                <w:sz w:val="22"/>
                <w:szCs w:val="22"/>
              </w:rPr>
              <w:t>Trunk</w:t>
            </w:r>
            <w:r w:rsidR="00744FDE" w:rsidRPr="00744FD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744FDE">
              <w:rPr>
                <w:rFonts w:ascii="Arial" w:hAnsi="Arial" w:cs="Arial"/>
                <w:b/>
                <w:bCs/>
                <w:sz w:val="22"/>
                <w:szCs w:val="22"/>
              </w:rPr>
              <w:t>Fat</w:t>
            </w:r>
            <w:r w:rsidR="00744FDE" w:rsidRPr="00744FD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744FDE">
              <w:rPr>
                <w:rFonts w:ascii="Arial" w:hAnsi="Arial" w:cs="Arial"/>
                <w:b/>
                <w:bCs/>
                <w:sz w:val="22"/>
                <w:szCs w:val="22"/>
              </w:rPr>
              <w:t>Mass</w:t>
            </w:r>
          </w:p>
        </w:tc>
        <w:tc>
          <w:tcPr>
            <w:tcW w:w="989" w:type="dxa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14:paraId="51AA29A2" w14:textId="77777777" w:rsidR="00376DD9" w:rsidRPr="00744FDE" w:rsidRDefault="00376DD9" w:rsidP="00744FDE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744FDE">
              <w:rPr>
                <w:rFonts w:ascii="Arial" w:hAnsi="Arial" w:cs="Arial"/>
                <w:b/>
                <w:bCs/>
                <w:sz w:val="22"/>
                <w:szCs w:val="22"/>
              </w:rPr>
              <w:t>TMetHr</w:t>
            </w:r>
            <w:proofErr w:type="spellEnd"/>
          </w:p>
        </w:tc>
        <w:tc>
          <w:tcPr>
            <w:tcW w:w="1349" w:type="dxa"/>
            <w:tcBorders>
              <w:top w:val="single" w:sz="2" w:space="0" w:color="auto"/>
              <w:left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080C0698" w14:textId="386F0AC6" w:rsidR="00376DD9" w:rsidRPr="00553DEF" w:rsidRDefault="00376DD9" w:rsidP="00553DEF">
            <w:pPr>
              <w:pStyle w:val="Comp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53DEF">
              <w:rPr>
                <w:rFonts w:ascii="Arial" w:hAnsi="Arial" w:cs="Arial"/>
                <w:b/>
                <w:bCs/>
                <w:sz w:val="22"/>
                <w:szCs w:val="22"/>
              </w:rPr>
              <w:t>Adipocyte</w:t>
            </w:r>
            <w:r w:rsidR="00553DEF" w:rsidRPr="00553DE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553DEF">
              <w:rPr>
                <w:rFonts w:ascii="Arial" w:hAnsi="Arial" w:cs="Arial"/>
                <w:b/>
                <w:bCs/>
                <w:sz w:val="22"/>
                <w:szCs w:val="22"/>
              </w:rPr>
              <w:t>Diameter</w:t>
            </w:r>
          </w:p>
        </w:tc>
        <w:tc>
          <w:tcPr>
            <w:tcW w:w="1349" w:type="dxa"/>
            <w:tcBorders>
              <w:top w:val="single" w:sz="2" w:space="0" w:color="auto"/>
              <w:left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5065A76C" w14:textId="1E37B539" w:rsidR="00376DD9" w:rsidRPr="00553DEF" w:rsidRDefault="00553DEF" w:rsidP="000E3E6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553DEF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22"/>
                <w:szCs w:val="22"/>
              </w:rPr>
              <w:t>CLS-B/cm</w:t>
            </w:r>
            <w:r w:rsidRPr="00553DEF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1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99" w:type="dxa"/>
            <w:tcBorders>
              <w:top w:val="single" w:sz="2" w:space="0" w:color="auto"/>
              <w:left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66D4A888" w14:textId="22DD2512" w:rsidR="00376DD9" w:rsidRPr="00553DEF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53DEF">
              <w:rPr>
                <w:rFonts w:ascii="Arial" w:hAnsi="Arial" w:cs="Arial"/>
                <w:b/>
                <w:bCs/>
                <w:sz w:val="22"/>
                <w:szCs w:val="22"/>
              </w:rPr>
              <w:t>SIRT1</w:t>
            </w:r>
          </w:p>
        </w:tc>
        <w:tc>
          <w:tcPr>
            <w:tcW w:w="1439" w:type="dxa"/>
            <w:tcBorders>
              <w:top w:val="single" w:sz="2" w:space="0" w:color="auto"/>
              <w:left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0752627F" w14:textId="2DA1F8B8" w:rsidR="00376DD9" w:rsidRPr="00553DEF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53DEF">
              <w:rPr>
                <w:rFonts w:ascii="Arial" w:hAnsi="Arial" w:cs="Arial"/>
                <w:b/>
                <w:bCs/>
                <w:sz w:val="22"/>
                <w:szCs w:val="22"/>
              </w:rPr>
              <w:t>Aromatase</w:t>
            </w:r>
          </w:p>
        </w:tc>
      </w:tr>
      <w:tr w:rsidR="0012685C" w14:paraId="15298C92" w14:textId="77777777" w:rsidTr="003E6CEF">
        <w:tc>
          <w:tcPr>
            <w:tcW w:w="1798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58C458BE" w14:textId="50FB5E40" w:rsidR="00376DD9" w:rsidRPr="00376DD9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hsCRP</w:t>
            </w:r>
            <w:proofErr w:type="spellEnd"/>
          </w:p>
        </w:tc>
        <w:tc>
          <w:tcPr>
            <w:tcW w:w="899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7F8D6888" w14:textId="1A3CC17C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6EF01EBE" w14:textId="4BC903CC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0CD84A40" w14:textId="4F5C8BEC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14:paraId="60A52A07" w14:textId="316681DF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3B4A31E6" w14:textId="38E2929D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286918DA" w14:textId="7478EB9A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62EB23EE" w14:textId="1899584B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39" w:type="dxa"/>
            <w:tcBorders>
              <w:left w:val="single" w:sz="4" w:space="0" w:color="auto"/>
              <w:right w:val="single" w:sz="4" w:space="0" w:color="auto"/>
            </w:tcBorders>
          </w:tcPr>
          <w:p w14:paraId="71CE5F43" w14:textId="6D05B76E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685C" w14:paraId="0F0C4228" w14:textId="77777777" w:rsidTr="003E6CEF">
        <w:tc>
          <w:tcPr>
            <w:tcW w:w="1798" w:type="dxa"/>
            <w:tcBorders>
              <w:left w:val="single" w:sz="4" w:space="0" w:color="auto"/>
              <w:right w:val="single" w:sz="4" w:space="0" w:color="auto"/>
            </w:tcBorders>
          </w:tcPr>
          <w:p w14:paraId="39D4203E" w14:textId="2A8F2BF8" w:rsidR="00376DD9" w:rsidRPr="00376DD9" w:rsidRDefault="00376DD9" w:rsidP="000E3E6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ρ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6DD9">
              <w:rPr>
                <w:rFonts w:ascii="Arial" w:hAnsi="Arial" w:cs="Arial"/>
                <w:sz w:val="22"/>
                <w:szCs w:val="22"/>
              </w:rPr>
              <w:t>(Spearman's)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19E5C9D6" w14:textId="35231EFA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63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1F7CCC05" w14:textId="56348B0F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66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11AB94EA" w14:textId="4ED6EE4F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63</w:t>
            </w:r>
          </w:p>
        </w:tc>
        <w:tc>
          <w:tcPr>
            <w:tcW w:w="989" w:type="dxa"/>
            <w:tcBorders>
              <w:left w:val="single" w:sz="4" w:space="0" w:color="auto"/>
              <w:right w:val="single" w:sz="4" w:space="0" w:color="auto"/>
            </w:tcBorders>
          </w:tcPr>
          <w:p w14:paraId="7E7C9837" w14:textId="303283C7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2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0CE87390" w14:textId="120FC0CE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7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4CA61F46" w14:textId="7D01C8D8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1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1C0A909B" w14:textId="6E0E6DBC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1</w:t>
            </w:r>
          </w:p>
        </w:tc>
        <w:tc>
          <w:tcPr>
            <w:tcW w:w="1439" w:type="dxa"/>
            <w:tcBorders>
              <w:left w:val="single" w:sz="4" w:space="0" w:color="auto"/>
              <w:right w:val="single" w:sz="4" w:space="0" w:color="auto"/>
            </w:tcBorders>
          </w:tcPr>
          <w:p w14:paraId="5C5A4B6B" w14:textId="0F5ADC58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4</w:t>
            </w:r>
          </w:p>
        </w:tc>
      </w:tr>
      <w:tr w:rsidR="0012685C" w14:paraId="43935058" w14:textId="77777777" w:rsidTr="003E6CEF">
        <w:tc>
          <w:tcPr>
            <w:tcW w:w="1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672F" w14:textId="52FAC12F" w:rsidR="00376DD9" w:rsidRPr="00376DD9" w:rsidRDefault="00376DD9" w:rsidP="000E3E60">
            <w:pPr>
              <w:pStyle w:val="Compac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376DD9"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0517D" w14:textId="1238CA5E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F2F7" w14:textId="53BEAFB3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FBD4E" w14:textId="621405B0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9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E2F6D" w14:textId="7EB3088D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03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E5D7C" w14:textId="2AFE1029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545AC" w14:textId="1B18639C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EB958" w14:textId="66EA74BF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13</w:t>
            </w:r>
          </w:p>
        </w:tc>
        <w:tc>
          <w:tcPr>
            <w:tcW w:w="14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20FD" w14:textId="0240D545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12685C" w14:paraId="43CCB791" w14:textId="77777777" w:rsidTr="003E6CEF">
        <w:tc>
          <w:tcPr>
            <w:tcW w:w="1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0280FF" w14:textId="43F4BBAA" w:rsidR="00376DD9" w:rsidRPr="00376DD9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IL</w:t>
            </w: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-</w:t>
            </w: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1BAD2C" w14:textId="5EFE7FF7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CF589D" w14:textId="051483D8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873A87" w14:textId="415D2F88" w:rsidR="00376DD9" w:rsidRPr="00376DD9" w:rsidRDefault="00376DD9" w:rsidP="00744FD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DD2F6D" w14:textId="3D8D4E85" w:rsidR="00376DD9" w:rsidRPr="00376DD9" w:rsidRDefault="00376DD9" w:rsidP="00744FD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712F08" w14:textId="058CFBE0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2615DB" w14:textId="00FBE1D5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214521" w14:textId="3394EF10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65E346" w14:textId="5240E5C0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12685C" w14:paraId="020E2629" w14:textId="77777777" w:rsidTr="003E6CEF">
        <w:tc>
          <w:tcPr>
            <w:tcW w:w="1798" w:type="dxa"/>
            <w:tcBorders>
              <w:left w:val="single" w:sz="4" w:space="0" w:color="auto"/>
              <w:right w:val="single" w:sz="4" w:space="0" w:color="auto"/>
            </w:tcBorders>
          </w:tcPr>
          <w:p w14:paraId="2C5A9886" w14:textId="2BF60C45" w:rsidR="00376DD9" w:rsidRPr="00376DD9" w:rsidRDefault="00376DD9" w:rsidP="000E3E6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ρ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6DD9">
              <w:rPr>
                <w:rFonts w:ascii="Arial" w:hAnsi="Arial" w:cs="Arial"/>
                <w:sz w:val="22"/>
                <w:szCs w:val="22"/>
              </w:rPr>
              <w:t>(Spearman's)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2A9A161C" w14:textId="4279FD36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2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744F0A4F" w14:textId="0014CEA5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8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174B663F" w14:textId="29899267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6</w:t>
            </w:r>
          </w:p>
        </w:tc>
        <w:tc>
          <w:tcPr>
            <w:tcW w:w="989" w:type="dxa"/>
            <w:tcBorders>
              <w:left w:val="single" w:sz="4" w:space="0" w:color="auto"/>
              <w:right w:val="single" w:sz="4" w:space="0" w:color="auto"/>
            </w:tcBorders>
          </w:tcPr>
          <w:p w14:paraId="429E47F1" w14:textId="3C5BA6C2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3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4D3AC636" w14:textId="25E2B6D6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8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62D2E167" w14:textId="2661D8F3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8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4F1E19D0" w14:textId="487704B8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4</w:t>
            </w:r>
          </w:p>
        </w:tc>
        <w:tc>
          <w:tcPr>
            <w:tcW w:w="1439" w:type="dxa"/>
            <w:tcBorders>
              <w:left w:val="single" w:sz="4" w:space="0" w:color="auto"/>
              <w:right w:val="single" w:sz="4" w:space="0" w:color="auto"/>
            </w:tcBorders>
          </w:tcPr>
          <w:p w14:paraId="50D121E5" w14:textId="6BA92016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4</w:t>
            </w:r>
          </w:p>
        </w:tc>
      </w:tr>
      <w:tr w:rsidR="0012685C" w14:paraId="157D8944" w14:textId="77777777" w:rsidTr="003E6CEF">
        <w:tc>
          <w:tcPr>
            <w:tcW w:w="1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72B86" w14:textId="19418F75" w:rsidR="00376DD9" w:rsidRPr="00376DD9" w:rsidRDefault="00376DD9" w:rsidP="000E3E60">
            <w:pPr>
              <w:pStyle w:val="Compac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376DD9"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DABDE" w14:textId="1A1D1F1B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7249D" w14:textId="1B164931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6105" w14:textId="178FD6D1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9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C952" w14:textId="39617C9E" w:rsidR="00376DD9" w:rsidRPr="00376DD9" w:rsidRDefault="00744FDE" w:rsidP="00744FDE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23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A13B9" w14:textId="2143CD80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7E3E" w14:textId="13F44244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29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EE8C9" w14:textId="1E5874EE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02</w:t>
            </w:r>
          </w:p>
        </w:tc>
        <w:tc>
          <w:tcPr>
            <w:tcW w:w="14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662D" w14:textId="06F46765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12685C" w14:paraId="6E3BC8F3" w14:textId="77777777" w:rsidTr="003E6CEF">
        <w:tc>
          <w:tcPr>
            <w:tcW w:w="1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B05ED" w14:textId="77777777" w:rsidR="00376DD9" w:rsidRPr="00376DD9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Lepti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0F1D2D" w14:textId="647FFD6C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DF3D84" w14:textId="5D46608A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78F4C" w14:textId="26A1C10C" w:rsidR="00376DD9" w:rsidRPr="00376DD9" w:rsidRDefault="00376DD9" w:rsidP="00744FD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51461C" w14:textId="74D5C001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FB4F28" w14:textId="2B236C12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1860BC" w14:textId="76900449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43F6C5" w14:textId="6E477136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5EC1C1" w14:textId="212DC036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685C" w14:paraId="5C3C5BCC" w14:textId="77777777" w:rsidTr="003E6CEF">
        <w:tc>
          <w:tcPr>
            <w:tcW w:w="1798" w:type="dxa"/>
            <w:tcBorders>
              <w:left w:val="single" w:sz="4" w:space="0" w:color="auto"/>
              <w:right w:val="single" w:sz="4" w:space="0" w:color="auto"/>
            </w:tcBorders>
          </w:tcPr>
          <w:p w14:paraId="41BA8F9F" w14:textId="07AB7C9E" w:rsidR="00376DD9" w:rsidRPr="00376DD9" w:rsidRDefault="00376DD9" w:rsidP="000E3E6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ρ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6DD9">
              <w:rPr>
                <w:rFonts w:ascii="Arial" w:hAnsi="Arial" w:cs="Arial"/>
                <w:sz w:val="22"/>
                <w:szCs w:val="22"/>
              </w:rPr>
              <w:t>(Spearman's)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2D249510" w14:textId="01D9E00B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82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6F775988" w14:textId="778FA8A9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86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50B2A4A0" w14:textId="2DF158C4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82</w:t>
            </w:r>
          </w:p>
        </w:tc>
        <w:tc>
          <w:tcPr>
            <w:tcW w:w="989" w:type="dxa"/>
            <w:tcBorders>
              <w:left w:val="single" w:sz="4" w:space="0" w:color="auto"/>
              <w:right w:val="single" w:sz="4" w:space="0" w:color="auto"/>
            </w:tcBorders>
          </w:tcPr>
          <w:p w14:paraId="70626F74" w14:textId="68BE05BE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37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0B5AB379" w14:textId="1F7A1FD2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61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31A3E606" w14:textId="41F5C90B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27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77BC4F70" w14:textId="684FEF7F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37</w:t>
            </w:r>
          </w:p>
        </w:tc>
        <w:tc>
          <w:tcPr>
            <w:tcW w:w="1439" w:type="dxa"/>
            <w:tcBorders>
              <w:left w:val="single" w:sz="4" w:space="0" w:color="auto"/>
              <w:right w:val="single" w:sz="4" w:space="0" w:color="auto"/>
            </w:tcBorders>
          </w:tcPr>
          <w:p w14:paraId="0E408509" w14:textId="7EE137FC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9</w:t>
            </w:r>
          </w:p>
        </w:tc>
      </w:tr>
      <w:tr w:rsidR="0012685C" w14:paraId="4A2BA6D1" w14:textId="77777777" w:rsidTr="003E6CEF">
        <w:tc>
          <w:tcPr>
            <w:tcW w:w="1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5138" w14:textId="58D860F6" w:rsidR="00376DD9" w:rsidRPr="00376DD9" w:rsidRDefault="00376DD9" w:rsidP="000E3E60">
            <w:pPr>
              <w:pStyle w:val="Compac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B213" w14:textId="1F366C4E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B6FDA" w14:textId="60B77F94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EB5B8" w14:textId="0430C5E1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9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E1E2D" w14:textId="07A1C463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04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85F05" w14:textId="412F6E15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FEE9" w14:textId="160EDCE5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21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D150D" w14:textId="14BDE6A1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04</w:t>
            </w:r>
          </w:p>
        </w:tc>
        <w:tc>
          <w:tcPr>
            <w:tcW w:w="14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D567D" w14:textId="692F4656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12685C" w14:paraId="11964D87" w14:textId="77777777" w:rsidTr="003E6CEF">
        <w:tc>
          <w:tcPr>
            <w:tcW w:w="1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990931" w14:textId="77777777" w:rsidR="00376DD9" w:rsidRPr="00376DD9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Adiponecti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025A78" w14:textId="1D29F825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5573E0" w14:textId="0FB9FB9E" w:rsidR="00376DD9" w:rsidRPr="00376DD9" w:rsidRDefault="00376DD9" w:rsidP="00A208C1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4B40C0" w14:textId="7ACE06AE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FFE08F" w14:textId="446DDBAE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56D3D9" w14:textId="0AD26E41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09F615" w14:textId="1480A56F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32840F" w14:textId="580FC696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00F3CF" w14:textId="6BE7AFD0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12685C" w14:paraId="3B56A9D3" w14:textId="77777777" w:rsidTr="003E6CEF">
        <w:tc>
          <w:tcPr>
            <w:tcW w:w="1798" w:type="dxa"/>
            <w:tcBorders>
              <w:left w:val="single" w:sz="4" w:space="0" w:color="auto"/>
              <w:right w:val="single" w:sz="4" w:space="0" w:color="auto"/>
            </w:tcBorders>
          </w:tcPr>
          <w:p w14:paraId="27FDF748" w14:textId="70503DCC" w:rsidR="00376DD9" w:rsidRPr="00376DD9" w:rsidRDefault="00376DD9" w:rsidP="000E3E6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ρ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6DD9">
              <w:rPr>
                <w:rFonts w:ascii="Arial" w:hAnsi="Arial" w:cs="Arial"/>
                <w:sz w:val="22"/>
                <w:szCs w:val="22"/>
              </w:rPr>
              <w:t>(Spearman's)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55044272" w14:textId="4B9BAA13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18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1F75FF96" w14:textId="66037C2A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15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0CDACDC0" w14:textId="4D11C191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</w:t>
            </w:r>
          </w:p>
        </w:tc>
        <w:tc>
          <w:tcPr>
            <w:tcW w:w="989" w:type="dxa"/>
            <w:tcBorders>
              <w:left w:val="single" w:sz="4" w:space="0" w:color="auto"/>
              <w:right w:val="single" w:sz="4" w:space="0" w:color="auto"/>
            </w:tcBorders>
          </w:tcPr>
          <w:p w14:paraId="4113F154" w14:textId="0EB61B45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3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351DEE4C" w14:textId="45B44F6E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9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584B97B9" w14:textId="292EC157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16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6708844C" w14:textId="474879C6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23</w:t>
            </w:r>
          </w:p>
        </w:tc>
        <w:tc>
          <w:tcPr>
            <w:tcW w:w="1439" w:type="dxa"/>
            <w:tcBorders>
              <w:left w:val="single" w:sz="4" w:space="0" w:color="auto"/>
              <w:right w:val="single" w:sz="4" w:space="0" w:color="auto"/>
            </w:tcBorders>
          </w:tcPr>
          <w:p w14:paraId="4CC84D9F" w14:textId="24CEAAFF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08</w:t>
            </w:r>
          </w:p>
        </w:tc>
      </w:tr>
      <w:tr w:rsidR="0012685C" w14:paraId="43D227DE" w14:textId="77777777" w:rsidTr="003E6CEF">
        <w:tc>
          <w:tcPr>
            <w:tcW w:w="1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1C145" w14:textId="515FA642" w:rsidR="00376DD9" w:rsidRPr="00376DD9" w:rsidRDefault="00376DD9" w:rsidP="000E3E60">
            <w:pPr>
              <w:pStyle w:val="Compac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01E40" w14:textId="1551915F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27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6135" w14:textId="66C7634D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212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EED91" w14:textId="505FAF91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02</w:t>
            </w:r>
          </w:p>
        </w:tc>
        <w:tc>
          <w:tcPr>
            <w:tcW w:w="9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C02B" w14:textId="0D0F7F50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20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5326D" w14:textId="63CC50DA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13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C3C49" w14:textId="02156587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78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1C1AB" w14:textId="2E9271CD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83</w:t>
            </w:r>
          </w:p>
        </w:tc>
        <w:tc>
          <w:tcPr>
            <w:tcW w:w="14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F99F4" w14:textId="343D7F3C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537</w:t>
            </w:r>
          </w:p>
        </w:tc>
      </w:tr>
      <w:tr w:rsidR="0012685C" w14:paraId="4FB03620" w14:textId="77777777" w:rsidTr="003E6CEF">
        <w:tc>
          <w:tcPr>
            <w:tcW w:w="1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28FB4D" w14:textId="77777777" w:rsidR="00376DD9" w:rsidRPr="00376DD9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Insuli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3D88D9" w14:textId="6E216A19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B7B86F" w14:textId="41208D39" w:rsidR="00376DD9" w:rsidRPr="00376DD9" w:rsidRDefault="00376DD9" w:rsidP="00A208C1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2B5EBA" w14:textId="329A712E" w:rsidR="00376DD9" w:rsidRPr="00376DD9" w:rsidRDefault="00376DD9" w:rsidP="00744FD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DDEEB1" w14:textId="59F2C5B6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1AF670" w14:textId="713BB894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6CDD03" w14:textId="7C1656CE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678A04" w14:textId="6F4B1938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2691B2" w14:textId="541C0689" w:rsidR="00376DD9" w:rsidRPr="00376DD9" w:rsidRDefault="00376DD9" w:rsidP="00553DEF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685C" w14:paraId="71001A9A" w14:textId="77777777" w:rsidTr="003E6CEF">
        <w:tc>
          <w:tcPr>
            <w:tcW w:w="1798" w:type="dxa"/>
            <w:tcBorders>
              <w:left w:val="single" w:sz="4" w:space="0" w:color="auto"/>
              <w:right w:val="single" w:sz="4" w:space="0" w:color="auto"/>
            </w:tcBorders>
          </w:tcPr>
          <w:p w14:paraId="31D55EC4" w14:textId="682AD145" w:rsidR="00376DD9" w:rsidRPr="00376DD9" w:rsidRDefault="00376DD9" w:rsidP="000E3E6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ρ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6DD9">
              <w:rPr>
                <w:rFonts w:ascii="Arial" w:hAnsi="Arial" w:cs="Arial"/>
                <w:sz w:val="22"/>
                <w:szCs w:val="22"/>
              </w:rPr>
              <w:t>(Spearman's)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61A1560D" w14:textId="4FAD91C7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62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056F0A31" w14:textId="7D9DF80F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54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0FE6A8A2" w14:textId="3E423D03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989" w:type="dxa"/>
            <w:tcBorders>
              <w:left w:val="single" w:sz="4" w:space="0" w:color="auto"/>
              <w:right w:val="single" w:sz="4" w:space="0" w:color="auto"/>
            </w:tcBorders>
          </w:tcPr>
          <w:p w14:paraId="1EE0167C" w14:textId="4DC4E2D3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15CB5F67" w14:textId="7C946138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36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3617A96B" w14:textId="4E78046A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8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44CB2DC9" w14:textId="7B15B3CB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4</w:t>
            </w:r>
          </w:p>
        </w:tc>
        <w:tc>
          <w:tcPr>
            <w:tcW w:w="1439" w:type="dxa"/>
            <w:tcBorders>
              <w:left w:val="single" w:sz="4" w:space="0" w:color="auto"/>
              <w:right w:val="single" w:sz="4" w:space="0" w:color="auto"/>
            </w:tcBorders>
          </w:tcPr>
          <w:p w14:paraId="41A84F89" w14:textId="7DEE9790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34</w:t>
            </w:r>
          </w:p>
        </w:tc>
      </w:tr>
      <w:tr w:rsidR="0012685C" w14:paraId="09E31860" w14:textId="77777777" w:rsidTr="003E6CEF">
        <w:tc>
          <w:tcPr>
            <w:tcW w:w="1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F168" w14:textId="4DAB3F53" w:rsidR="00376DD9" w:rsidRPr="00376DD9" w:rsidRDefault="00376DD9" w:rsidP="000E3E60">
            <w:pPr>
              <w:pStyle w:val="Compac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8FC2C" w14:textId="1BC56BCA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EF237" w14:textId="4CB11933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ECD5E" w14:textId="5E23F3D2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9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9817E" w14:textId="33202406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34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97971" w14:textId="66A96065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02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4C682" w14:textId="6B861006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488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36A0" w14:textId="57DB3A10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64</w:t>
            </w:r>
          </w:p>
        </w:tc>
        <w:tc>
          <w:tcPr>
            <w:tcW w:w="14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8A50" w14:textId="28CC7DDF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08</w:t>
            </w:r>
          </w:p>
        </w:tc>
      </w:tr>
      <w:tr w:rsidR="0012685C" w14:paraId="12E40072" w14:textId="77777777" w:rsidTr="003E6CEF">
        <w:tc>
          <w:tcPr>
            <w:tcW w:w="1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194902" w14:textId="77777777" w:rsidR="00376DD9" w:rsidRPr="00376DD9" w:rsidRDefault="00376DD9" w:rsidP="000E3E60">
            <w:pPr>
              <w:pStyle w:val="Compac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6DD9">
              <w:rPr>
                <w:rFonts w:ascii="Arial" w:hAnsi="Arial" w:cs="Arial"/>
                <w:b/>
                <w:bCs/>
                <w:sz w:val="22"/>
                <w:szCs w:val="22"/>
              </w:rPr>
              <w:t>SHBG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12B456" w14:textId="12F025F0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9CFC37" w14:textId="77A982E6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84B3EE" w14:textId="0F6798DA" w:rsidR="00376DD9" w:rsidRPr="00376DD9" w:rsidRDefault="00376DD9" w:rsidP="00744FD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F79C3C" w14:textId="31C6E17A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317D6C" w14:textId="45260541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A540A0" w14:textId="4A0B6DFC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CE9EF" w14:textId="707F8789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973BF5" w14:textId="381E6A45" w:rsidR="00376DD9" w:rsidRPr="00376DD9" w:rsidRDefault="00376DD9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12685C" w14:paraId="4540FF6A" w14:textId="77777777" w:rsidTr="003E6CEF">
        <w:tc>
          <w:tcPr>
            <w:tcW w:w="1798" w:type="dxa"/>
            <w:tcBorders>
              <w:left w:val="single" w:sz="4" w:space="0" w:color="auto"/>
              <w:right w:val="single" w:sz="4" w:space="0" w:color="auto"/>
            </w:tcBorders>
          </w:tcPr>
          <w:p w14:paraId="0A6AD7BC" w14:textId="3A20FD1A" w:rsidR="00376DD9" w:rsidRPr="00A208C1" w:rsidRDefault="00A208C1" w:rsidP="00A208C1">
            <w:pPr>
              <w:pStyle w:val="NoSpacing"/>
              <w:rPr>
                <w:rFonts w:ascii="Arial" w:hAnsi="Arial" w:cs="Arial"/>
                <w:b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ρ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6DD9">
              <w:rPr>
                <w:rFonts w:ascii="Arial" w:hAnsi="Arial" w:cs="Arial"/>
                <w:sz w:val="22"/>
                <w:szCs w:val="22"/>
              </w:rPr>
              <w:t>(Spearman's)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3FE30962" w14:textId="3264D77A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4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03EBD663" w14:textId="32727455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41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</w:tcPr>
          <w:p w14:paraId="098C4905" w14:textId="260C67D8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45</w:t>
            </w:r>
          </w:p>
        </w:tc>
        <w:tc>
          <w:tcPr>
            <w:tcW w:w="989" w:type="dxa"/>
            <w:tcBorders>
              <w:left w:val="single" w:sz="4" w:space="0" w:color="auto"/>
              <w:right w:val="single" w:sz="4" w:space="0" w:color="auto"/>
            </w:tcBorders>
          </w:tcPr>
          <w:p w14:paraId="65D9E901" w14:textId="0F3FD420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38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73CCC14C" w14:textId="7F28392A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39</w:t>
            </w:r>
          </w:p>
        </w:tc>
        <w:tc>
          <w:tcPr>
            <w:tcW w:w="1349" w:type="dxa"/>
            <w:tcBorders>
              <w:left w:val="single" w:sz="4" w:space="0" w:color="auto"/>
              <w:right w:val="single" w:sz="4" w:space="0" w:color="auto"/>
            </w:tcBorders>
          </w:tcPr>
          <w:p w14:paraId="11207D12" w14:textId="64476B3B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5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266AC3C7" w14:textId="6D153EE2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439" w:type="dxa"/>
            <w:tcBorders>
              <w:left w:val="single" w:sz="4" w:space="0" w:color="auto"/>
              <w:right w:val="single" w:sz="4" w:space="0" w:color="auto"/>
            </w:tcBorders>
          </w:tcPr>
          <w:p w14:paraId="68E57186" w14:textId="2F89810B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-0.29</w:t>
            </w:r>
          </w:p>
        </w:tc>
      </w:tr>
      <w:tr w:rsidR="0012685C" w14:paraId="454C1998" w14:textId="77777777" w:rsidTr="003E6CEF">
        <w:tc>
          <w:tcPr>
            <w:tcW w:w="1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FC7B5" w14:textId="1E9A9674" w:rsidR="00376DD9" w:rsidRPr="00A208C1" w:rsidRDefault="00A208C1" w:rsidP="000E3E60">
            <w:pPr>
              <w:pStyle w:val="Compac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4126" w14:textId="279B8D1E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912D6" w14:textId="1BB54467" w:rsidR="00376DD9" w:rsidRPr="00376DD9" w:rsidRDefault="00A208C1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49941" w14:textId="244DAA24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9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003E" w14:textId="32A0EBF6" w:rsidR="00376DD9" w:rsidRPr="00376DD9" w:rsidRDefault="00744FDE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03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E3C1E" w14:textId="539F0504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1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50C76" w14:textId="1CB81B0D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39</w:t>
            </w:r>
          </w:p>
        </w:tc>
        <w:tc>
          <w:tcPr>
            <w:tcW w:w="8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BE23C" w14:textId="3B71F408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322</w:t>
            </w:r>
          </w:p>
        </w:tc>
        <w:tc>
          <w:tcPr>
            <w:tcW w:w="14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E9B1" w14:textId="41CFE0DB" w:rsidR="00376DD9" w:rsidRPr="00376DD9" w:rsidRDefault="00553DEF" w:rsidP="00A208C1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76DD9">
              <w:rPr>
                <w:rFonts w:ascii="Arial" w:hAnsi="Arial" w:cs="Arial"/>
                <w:sz w:val="22"/>
                <w:szCs w:val="22"/>
              </w:rPr>
              <w:t>0.022</w:t>
            </w:r>
          </w:p>
        </w:tc>
      </w:tr>
    </w:tbl>
    <w:p w14:paraId="0A16EE5F" w14:textId="77777777" w:rsidR="003E6CEF" w:rsidRDefault="003E6CEF" w:rsidP="003E6CEF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bbreviations: BMI, body mass index; </w:t>
      </w:r>
      <w:proofErr w:type="spellStart"/>
      <w:r>
        <w:rPr>
          <w:rFonts w:ascii="Arial" w:hAnsi="Arial" w:cs="Arial"/>
          <w:sz w:val="20"/>
          <w:szCs w:val="20"/>
        </w:rPr>
        <w:t>TMetHr</w:t>
      </w:r>
      <w:proofErr w:type="spellEnd"/>
      <w:r>
        <w:rPr>
          <w:rFonts w:ascii="Arial" w:hAnsi="Arial" w:cs="Arial"/>
          <w:sz w:val="20"/>
          <w:szCs w:val="20"/>
        </w:rPr>
        <w:t xml:space="preserve">, total metabolic equivalent task hours; CLS-B, crown-like structures of the breast; </w:t>
      </w:r>
      <w:proofErr w:type="spellStart"/>
      <w:r>
        <w:rPr>
          <w:rFonts w:ascii="Arial" w:hAnsi="Arial" w:cs="Arial"/>
          <w:sz w:val="20"/>
          <w:szCs w:val="20"/>
        </w:rPr>
        <w:t>hsCRP</w:t>
      </w:r>
      <w:proofErr w:type="spellEnd"/>
      <w:r>
        <w:rPr>
          <w:rFonts w:ascii="Arial" w:hAnsi="Arial" w:cs="Arial"/>
          <w:sz w:val="20"/>
          <w:szCs w:val="20"/>
        </w:rPr>
        <w:t xml:space="preserve">, high sensitivity C-reactive protein; IL-6, interleukin-6; SHBG, sex hormone binding globulin </w:t>
      </w:r>
    </w:p>
    <w:p w14:paraId="39775508" w14:textId="2B8AA8F9" w:rsidR="00376DD9" w:rsidRPr="00A208C1" w:rsidRDefault="00376DD9" w:rsidP="004E6891">
      <w:pPr>
        <w:pStyle w:val="NoSpacing"/>
        <w:rPr>
          <w:rFonts w:ascii="Arial" w:hAnsi="Arial" w:cs="Arial"/>
          <w:bCs/>
        </w:rPr>
      </w:pPr>
    </w:p>
    <w:p w14:paraId="29F15961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3E9827E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19CB09C3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1230C228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3F63DC44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09686C2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3E882001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52BDEA26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77FA9B3A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53828C9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3E004EB6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626B5B5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54C4CE87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6CC0C685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46E6A3A8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29471D18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6A01F441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6D6B264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402CCE9E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C864063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3EB4F35C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6E8EF9B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1B42CF7" w14:textId="77777777" w:rsidR="00376DD9" w:rsidRDefault="00376DD9" w:rsidP="004E6891">
      <w:pPr>
        <w:pStyle w:val="NoSpacing"/>
        <w:rPr>
          <w:rFonts w:ascii="Arial" w:hAnsi="Arial" w:cs="Arial"/>
          <w:b/>
        </w:rPr>
      </w:pPr>
    </w:p>
    <w:p w14:paraId="06672D64" w14:textId="5F91080E" w:rsidR="007277D5" w:rsidRDefault="007277D5" w:rsidP="004E6891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able S</w:t>
      </w:r>
      <w:r w:rsidR="003E6CEF">
        <w:rPr>
          <w:rFonts w:ascii="Arial" w:hAnsi="Arial" w:cs="Arial"/>
          <w:b/>
        </w:rPr>
        <w:t>3</w:t>
      </w:r>
      <w:bookmarkStart w:id="0" w:name="_GoBack"/>
      <w:bookmarkEnd w:id="0"/>
      <w:r>
        <w:rPr>
          <w:rFonts w:ascii="Arial" w:hAnsi="Arial" w:cs="Arial"/>
          <w:b/>
        </w:rPr>
        <w:t>.</w:t>
      </w:r>
      <w:r w:rsidR="0031168C">
        <w:rPr>
          <w:rFonts w:ascii="Arial" w:hAnsi="Arial" w:cs="Arial"/>
          <w:b/>
        </w:rPr>
        <w:t xml:space="preserve"> Baseline Characteristics of Patients with BMI &lt; 25</w:t>
      </w:r>
    </w:p>
    <w:p w14:paraId="3F4514B8" w14:textId="77777777" w:rsidR="0031168C" w:rsidRDefault="0031168C" w:rsidP="004E6891">
      <w:pPr>
        <w:pStyle w:val="NoSpacing"/>
        <w:rPr>
          <w:rFonts w:ascii="Arial" w:hAnsi="Arial" w:cs="Arial"/>
          <w:b/>
        </w:rPr>
      </w:pPr>
    </w:p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45"/>
        <w:gridCol w:w="2160"/>
        <w:gridCol w:w="2160"/>
        <w:gridCol w:w="2070"/>
        <w:gridCol w:w="1170"/>
      </w:tblGrid>
      <w:tr w:rsidR="007277D5" w:rsidRPr="007277D5" w14:paraId="1DA75CBD" w14:textId="77777777" w:rsidTr="007277D5">
        <w:trPr>
          <w:trHeight w:val="370"/>
        </w:trPr>
        <w:tc>
          <w:tcPr>
            <w:tcW w:w="3145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838A3F2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Variables</w:t>
            </w: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FF6513C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All (n=39)</w:t>
            </w:r>
          </w:p>
        </w:tc>
        <w:tc>
          <w:tcPr>
            <w:tcW w:w="216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79727DC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B-</w:t>
            </w:r>
            <w:proofErr w:type="spellStart"/>
            <w:r>
              <w:rPr>
                <w:rFonts w:ascii="Arial" w:hAnsi="Arial" w:cs="Arial"/>
                <w:b/>
                <w:bCs/>
              </w:rPr>
              <w:t>WAT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Absent</w:t>
            </w:r>
            <w:r w:rsidRPr="007277D5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br/>
            </w:r>
            <w:r w:rsidRPr="007277D5">
              <w:rPr>
                <w:rFonts w:ascii="Arial" w:hAnsi="Arial" w:cs="Arial"/>
                <w:b/>
                <w:bCs/>
              </w:rPr>
              <w:t>(n=25)</w:t>
            </w:r>
          </w:p>
        </w:tc>
        <w:tc>
          <w:tcPr>
            <w:tcW w:w="207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CE1248B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B-</w:t>
            </w:r>
            <w:proofErr w:type="spellStart"/>
            <w:r>
              <w:rPr>
                <w:rFonts w:ascii="Arial" w:hAnsi="Arial" w:cs="Arial"/>
                <w:b/>
                <w:bCs/>
              </w:rPr>
              <w:t>WAT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Present</w:t>
            </w:r>
            <w:r w:rsidRPr="007277D5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br/>
            </w:r>
            <w:r w:rsidRPr="007277D5">
              <w:rPr>
                <w:rFonts w:ascii="Arial" w:hAnsi="Arial" w:cs="Arial"/>
                <w:b/>
                <w:bCs/>
              </w:rPr>
              <w:t>(n=14)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443F1FD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  <w:i/>
                <w:iCs/>
              </w:rPr>
              <w:t>P</w:t>
            </w:r>
          </w:p>
        </w:tc>
      </w:tr>
      <w:tr w:rsidR="007277D5" w:rsidRPr="007277D5" w14:paraId="637E03B5" w14:textId="77777777" w:rsidTr="007277D5">
        <w:trPr>
          <w:trHeight w:val="353"/>
        </w:trPr>
        <w:tc>
          <w:tcPr>
            <w:tcW w:w="3145" w:type="dxa"/>
            <w:tcBorders>
              <w:top w:val="single" w:sz="8" w:space="0" w:color="000000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89D92BB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Age (years)</w:t>
            </w: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012E222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F79EFCB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8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3F1167D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2F887C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24B2F8A0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46120D9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Median (range)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D362CD4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47 (29 to 82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2628E91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44 (29 to 79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A042A72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8</w:t>
            </w:r>
            <w:r w:rsidRPr="007277D5">
              <w:rPr>
                <w:rFonts w:ascii="Arial" w:hAnsi="Arial" w:cs="Arial"/>
              </w:rPr>
              <w:t xml:space="preserve"> (31 to 82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CDCFBC1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0.168</w:t>
            </w:r>
          </w:p>
        </w:tc>
      </w:tr>
      <w:tr w:rsidR="007277D5" w:rsidRPr="007277D5" w14:paraId="522544EA" w14:textId="77777777" w:rsidTr="007277D5">
        <w:trPr>
          <w:trHeight w:val="35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0F8DFFB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Menopausal, n (%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6B5491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3C1FE4D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445BA72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20E8587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124DA790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AD199AC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Pre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601656D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6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70%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E9CEFE0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9 (79%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5AB1FB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7 (54%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0ECAA4B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7176D035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821E826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Post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7D3DEEB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1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30%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61BCF1C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5 (21%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3E55B09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6 (46%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0E2377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0.143</w:t>
            </w:r>
          </w:p>
        </w:tc>
      </w:tr>
      <w:tr w:rsidR="007277D5" w:rsidRPr="007277D5" w14:paraId="20217A32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61E6462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</w:t>
            </w:r>
            <w:r>
              <w:rPr>
                <w:rFonts w:ascii="Arial" w:hAnsi="Arial" w:cs="Arial"/>
              </w:rPr>
              <w:t>Not reported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6FDE96F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5%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5F0F51B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 (4%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7F7E5F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 (7%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C3E6125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084A1868" w14:textId="77777777" w:rsidTr="007277D5">
        <w:trPr>
          <w:trHeight w:val="35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F599B05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Race, n (%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B9CD3E6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A7A0A86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6F2AD24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6E91EA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257373C4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D970D8C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White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6EF7D70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7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69%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CAC19C3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9 (76%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1653325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8 (57%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267DC19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352C9FBD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92CE105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Black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9C16D36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5%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C8775C6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 (4%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3BE1FDE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 (7%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FD97A10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3687EE77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BF8ED08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Asian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7A9F770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15%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E8671F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3 (12%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6CF926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3 (21%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430931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7EC3E24D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7D4108B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</w:t>
            </w:r>
            <w:r>
              <w:rPr>
                <w:rFonts w:ascii="Arial" w:hAnsi="Arial" w:cs="Arial"/>
              </w:rPr>
              <w:t>Not reported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D8B58A6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10%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5D49BF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 (8%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8702D64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 (14%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28A4D4A" w14:textId="5062ABBD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0.</w:t>
            </w:r>
            <w:r w:rsidR="000C1995">
              <w:rPr>
                <w:rFonts w:ascii="Arial" w:hAnsi="Arial" w:cs="Arial"/>
              </w:rPr>
              <w:t>56</w:t>
            </w:r>
          </w:p>
        </w:tc>
      </w:tr>
      <w:tr w:rsidR="007277D5" w:rsidRPr="007277D5" w14:paraId="0192B365" w14:textId="77777777" w:rsidTr="007277D5">
        <w:trPr>
          <w:trHeight w:val="35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BCD9CAF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BM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A00B107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7943002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B02AE1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0DDA1BD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475F2C44" w14:textId="77777777" w:rsidTr="007277D5">
        <w:trPr>
          <w:trHeight w:val="353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3F8D42C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Median (range)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BF09BD1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1.8 (17.5 to 24.4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8965B4B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1.3 (17.5 to 24.4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B393931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2.3 (20.1 to 24.3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D53EAAF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0.117</w:t>
            </w:r>
          </w:p>
        </w:tc>
      </w:tr>
      <w:tr w:rsidR="007277D5" w:rsidRPr="007277D5" w14:paraId="23745DEE" w14:textId="77777777" w:rsidTr="007277D5">
        <w:trPr>
          <w:trHeight w:val="35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9320DBD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Adipocyte Diameter</w:t>
            </w:r>
            <w:r>
              <w:rPr>
                <w:rFonts w:ascii="Arial" w:hAnsi="Arial" w:cs="Arial"/>
                <w:b/>
                <w:bCs/>
              </w:rPr>
              <w:t xml:space="preserve"> (µ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045C7C2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00D0484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E7307C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DFE64F7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0BAF1DDA" w14:textId="77777777" w:rsidTr="007277D5">
        <w:trPr>
          <w:trHeight w:val="362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244333A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Median (range)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D6E01A6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91.</w:t>
            </w:r>
            <w:r>
              <w:rPr>
                <w:rFonts w:ascii="Arial" w:hAnsi="Arial" w:cs="Arial"/>
              </w:rPr>
              <w:t>2</w:t>
            </w:r>
            <w:r w:rsidRPr="007277D5">
              <w:rPr>
                <w:rFonts w:ascii="Arial" w:hAnsi="Arial" w:cs="Arial"/>
              </w:rPr>
              <w:t xml:space="preserve"> (51.</w:t>
            </w:r>
            <w:r>
              <w:rPr>
                <w:rFonts w:ascii="Arial" w:hAnsi="Arial" w:cs="Arial"/>
              </w:rPr>
              <w:t>1</w:t>
            </w:r>
            <w:r w:rsidRPr="007277D5">
              <w:rPr>
                <w:rFonts w:ascii="Arial" w:hAnsi="Arial" w:cs="Arial"/>
              </w:rPr>
              <w:t xml:space="preserve"> to 117.8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0422562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85.</w:t>
            </w:r>
            <w:r>
              <w:rPr>
                <w:rFonts w:ascii="Arial" w:hAnsi="Arial" w:cs="Arial"/>
              </w:rPr>
              <w:t>6</w:t>
            </w:r>
            <w:r w:rsidRPr="007277D5">
              <w:rPr>
                <w:rFonts w:ascii="Arial" w:hAnsi="Arial" w:cs="Arial"/>
              </w:rPr>
              <w:t xml:space="preserve"> (51.</w:t>
            </w:r>
            <w:r>
              <w:rPr>
                <w:rFonts w:ascii="Arial" w:hAnsi="Arial" w:cs="Arial"/>
              </w:rPr>
              <w:t>1</w:t>
            </w:r>
            <w:r w:rsidRPr="007277D5">
              <w:rPr>
                <w:rFonts w:ascii="Arial" w:hAnsi="Arial" w:cs="Arial"/>
              </w:rPr>
              <w:t xml:space="preserve"> to 116.0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4A0DF8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95.8 (83.</w:t>
            </w:r>
            <w:r>
              <w:rPr>
                <w:rFonts w:ascii="Arial" w:hAnsi="Arial" w:cs="Arial"/>
              </w:rPr>
              <w:t>5</w:t>
            </w:r>
            <w:r w:rsidRPr="007277D5">
              <w:rPr>
                <w:rFonts w:ascii="Arial" w:hAnsi="Arial" w:cs="Arial"/>
              </w:rPr>
              <w:t xml:space="preserve"> to117.8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AACA127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0.024</w:t>
            </w:r>
          </w:p>
        </w:tc>
      </w:tr>
      <w:tr w:rsidR="007277D5" w:rsidRPr="007277D5" w14:paraId="109A5C13" w14:textId="77777777" w:rsidTr="007277D5">
        <w:trPr>
          <w:trHeight w:val="35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818EF03" w14:textId="3EB04934" w:rsidR="007277D5" w:rsidRPr="0032692B" w:rsidRDefault="007277D5" w:rsidP="007277D5">
            <w:pPr>
              <w:pStyle w:val="NoSpacing"/>
              <w:rPr>
                <w:rFonts w:ascii="Arial" w:hAnsi="Arial" w:cs="Arial"/>
                <w:vertAlign w:val="superscript"/>
              </w:rPr>
            </w:pPr>
            <w:r w:rsidRPr="007277D5">
              <w:rPr>
                <w:rFonts w:ascii="Arial" w:hAnsi="Arial" w:cs="Arial"/>
                <w:b/>
                <w:bCs/>
              </w:rPr>
              <w:t xml:space="preserve">Exercise </w:t>
            </w:r>
            <w:r>
              <w:rPr>
                <w:rFonts w:ascii="Arial" w:hAnsi="Arial" w:cs="Arial"/>
                <w:b/>
                <w:bCs/>
              </w:rPr>
              <w:t>(</w:t>
            </w:r>
            <w:r w:rsidRPr="007277D5">
              <w:rPr>
                <w:rFonts w:ascii="Arial" w:hAnsi="Arial" w:cs="Arial"/>
                <w:b/>
                <w:bCs/>
              </w:rPr>
              <w:t>M</w:t>
            </w:r>
            <w:r>
              <w:rPr>
                <w:rFonts w:ascii="Arial" w:hAnsi="Arial" w:cs="Arial"/>
                <w:b/>
                <w:bCs/>
              </w:rPr>
              <w:t>ET</w:t>
            </w:r>
            <w:r w:rsidRPr="007277D5">
              <w:rPr>
                <w:rFonts w:ascii="Arial" w:hAnsi="Arial" w:cs="Arial"/>
                <w:b/>
                <w:bCs/>
              </w:rPr>
              <w:t>-hours/week</w:t>
            </w:r>
            <w:r>
              <w:rPr>
                <w:rFonts w:ascii="Arial" w:hAnsi="Arial" w:cs="Arial"/>
                <w:b/>
                <w:bCs/>
              </w:rPr>
              <w:t>)</w:t>
            </w:r>
            <w:r w:rsidR="00CB31A3">
              <w:rPr>
                <w:rFonts w:ascii="Arial" w:hAnsi="Arial" w:cs="Arial"/>
                <w:b/>
                <w:bCs/>
                <w:vertAlign w:val="superscript"/>
              </w:rPr>
              <w:t>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F96367B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0B4F834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9A2D5D5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6F21849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7277D5" w:rsidRPr="007277D5" w14:paraId="3034F44E" w14:textId="77777777" w:rsidTr="007277D5">
        <w:trPr>
          <w:trHeight w:val="43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CCAF72F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 xml:space="preserve">   Median (range)</w:t>
            </w:r>
          </w:p>
        </w:tc>
        <w:tc>
          <w:tcPr>
            <w:tcW w:w="216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17974F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.0</w:t>
            </w:r>
            <w:r w:rsidRPr="007277D5">
              <w:rPr>
                <w:rFonts w:ascii="Arial" w:hAnsi="Arial" w:cs="Arial"/>
              </w:rPr>
              <w:t xml:space="preserve"> (0 to 107.5)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B898FC9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3.8 (0 to 107.5)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75DDA40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4.</w:t>
            </w:r>
            <w:r>
              <w:rPr>
                <w:rFonts w:ascii="Arial" w:hAnsi="Arial" w:cs="Arial"/>
              </w:rPr>
              <w:t>2</w:t>
            </w:r>
            <w:r w:rsidRPr="007277D5">
              <w:rPr>
                <w:rFonts w:ascii="Arial" w:hAnsi="Arial" w:cs="Arial"/>
              </w:rPr>
              <w:t xml:space="preserve"> (0 to 72)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68AA6FD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0.083</w:t>
            </w:r>
          </w:p>
        </w:tc>
      </w:tr>
      <w:tr w:rsidR="007277D5" w:rsidRPr="007277D5" w14:paraId="4552C74B" w14:textId="77777777" w:rsidTr="007277D5">
        <w:trPr>
          <w:trHeight w:val="35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A8D173E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Hypertension, n (%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1C1AD99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8%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E2D74A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1 (4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0E16C6F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2 (14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309AD87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0.289</w:t>
            </w:r>
          </w:p>
        </w:tc>
      </w:tr>
      <w:tr w:rsidR="007277D5" w:rsidRPr="007277D5" w14:paraId="65DF5F45" w14:textId="77777777" w:rsidTr="007277D5">
        <w:trPr>
          <w:trHeight w:val="35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3B46B61" w14:textId="77777777" w:rsidR="007277D5" w:rsidRPr="007277D5" w:rsidRDefault="007277D5" w:rsidP="007277D5">
            <w:pPr>
              <w:pStyle w:val="NoSpacing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Dyslipidemia, n (%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B8827A2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</w:t>
            </w:r>
            <w:r w:rsidRPr="007277D5">
              <w:rPr>
                <w:rFonts w:ascii="Arial" w:hAnsi="Arial" w:cs="Arial"/>
              </w:rPr>
              <w:t>(8%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1651898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0 (0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E6D2F2D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</w:rPr>
              <w:t>3 (21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DB78E6A" w14:textId="77777777" w:rsidR="007277D5" w:rsidRPr="007277D5" w:rsidRDefault="007277D5" w:rsidP="007277D5">
            <w:pPr>
              <w:pStyle w:val="NoSpacing"/>
              <w:jc w:val="center"/>
              <w:rPr>
                <w:rFonts w:ascii="Arial" w:hAnsi="Arial" w:cs="Arial"/>
              </w:rPr>
            </w:pPr>
            <w:r w:rsidRPr="007277D5">
              <w:rPr>
                <w:rFonts w:ascii="Arial" w:hAnsi="Arial" w:cs="Arial"/>
                <w:b/>
                <w:bCs/>
              </w:rPr>
              <w:t>0.04</w:t>
            </w:r>
          </w:p>
        </w:tc>
      </w:tr>
    </w:tbl>
    <w:p w14:paraId="52D4B5CC" w14:textId="316994D6" w:rsidR="00CB31A3" w:rsidRPr="00C001AF" w:rsidRDefault="0032692B" w:rsidP="003116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 data:</w:t>
      </w:r>
      <w:r w:rsidR="00CB31A3">
        <w:rPr>
          <w:rFonts w:ascii="Arial" w:hAnsi="Arial" w:cs="Arial"/>
          <w:sz w:val="20"/>
          <w:szCs w:val="20"/>
        </w:rPr>
        <w:t xml:space="preserve"> a, </w:t>
      </w:r>
      <w:r>
        <w:rPr>
          <w:rFonts w:ascii="Arial" w:hAnsi="Arial" w:cs="Arial"/>
          <w:sz w:val="20"/>
          <w:szCs w:val="20"/>
        </w:rPr>
        <w:t>n=3 (B-</w:t>
      </w:r>
      <w:proofErr w:type="spellStart"/>
      <w:r>
        <w:rPr>
          <w:rFonts w:ascii="Arial" w:hAnsi="Arial" w:cs="Arial"/>
          <w:sz w:val="20"/>
          <w:szCs w:val="20"/>
        </w:rPr>
        <w:t>WATi</w:t>
      </w:r>
      <w:proofErr w:type="spellEnd"/>
      <w:r>
        <w:rPr>
          <w:rFonts w:ascii="Arial" w:hAnsi="Arial" w:cs="Arial"/>
          <w:sz w:val="20"/>
          <w:szCs w:val="20"/>
        </w:rPr>
        <w:t xml:space="preserve"> absent) and n=2 (B-</w:t>
      </w:r>
      <w:proofErr w:type="spellStart"/>
      <w:r>
        <w:rPr>
          <w:rFonts w:ascii="Arial" w:hAnsi="Arial" w:cs="Arial"/>
          <w:sz w:val="20"/>
          <w:szCs w:val="20"/>
        </w:rPr>
        <w:t>WATi</w:t>
      </w:r>
      <w:proofErr w:type="spellEnd"/>
      <w:r>
        <w:rPr>
          <w:rFonts w:ascii="Arial" w:hAnsi="Arial" w:cs="Arial"/>
          <w:sz w:val="20"/>
          <w:szCs w:val="20"/>
        </w:rPr>
        <w:t xml:space="preserve"> present)</w:t>
      </w:r>
      <w:r w:rsidR="00CB31A3">
        <w:rPr>
          <w:rFonts w:ascii="Arial" w:hAnsi="Arial" w:cs="Arial"/>
          <w:sz w:val="20"/>
          <w:szCs w:val="20"/>
        </w:rPr>
        <w:t xml:space="preserve"> </w:t>
      </w:r>
    </w:p>
    <w:p w14:paraId="23591C99" w14:textId="77777777" w:rsidR="0032692B" w:rsidRDefault="0032692B" w:rsidP="0032692B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BMI, body mass index; B-</w:t>
      </w:r>
      <w:proofErr w:type="spellStart"/>
      <w:r>
        <w:rPr>
          <w:rFonts w:ascii="Arial" w:hAnsi="Arial" w:cs="Arial"/>
          <w:sz w:val="20"/>
          <w:szCs w:val="20"/>
        </w:rPr>
        <w:t>WATi</w:t>
      </w:r>
      <w:proofErr w:type="spellEnd"/>
      <w:r>
        <w:rPr>
          <w:rFonts w:ascii="Arial" w:hAnsi="Arial" w:cs="Arial"/>
          <w:sz w:val="20"/>
          <w:szCs w:val="20"/>
        </w:rPr>
        <w:t xml:space="preserve">, breast white adipose tissue inflammation; MET, metabolic equivalent task </w:t>
      </w:r>
    </w:p>
    <w:p w14:paraId="2DCFD3F5" w14:textId="77777777" w:rsidR="007277D5" w:rsidRPr="007277D5" w:rsidRDefault="007277D5" w:rsidP="004E6891">
      <w:pPr>
        <w:pStyle w:val="NoSpacing"/>
        <w:rPr>
          <w:rFonts w:ascii="Arial" w:hAnsi="Arial" w:cs="Arial"/>
        </w:rPr>
      </w:pPr>
    </w:p>
    <w:sectPr w:rsidR="007277D5" w:rsidRPr="007277D5" w:rsidSect="004E68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E6891"/>
    <w:rsid w:val="000C1995"/>
    <w:rsid w:val="0012685C"/>
    <w:rsid w:val="0020082A"/>
    <w:rsid w:val="00252CD4"/>
    <w:rsid w:val="0031168C"/>
    <w:rsid w:val="0032692B"/>
    <w:rsid w:val="00376DD9"/>
    <w:rsid w:val="003E6CEF"/>
    <w:rsid w:val="00401EC4"/>
    <w:rsid w:val="004E6891"/>
    <w:rsid w:val="004F1B5B"/>
    <w:rsid w:val="00553DEF"/>
    <w:rsid w:val="007277D5"/>
    <w:rsid w:val="007435F0"/>
    <w:rsid w:val="00744FDE"/>
    <w:rsid w:val="00787CAB"/>
    <w:rsid w:val="009460AA"/>
    <w:rsid w:val="00A208C1"/>
    <w:rsid w:val="00AC5F84"/>
    <w:rsid w:val="00CB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E373F"/>
  <w15:chartTrackingRefBased/>
  <w15:docId w15:val="{A36729EA-936C-426C-BA4F-5447C4E4F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E689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E68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C19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19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19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1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19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9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995"/>
    <w:rPr>
      <w:rFonts w:ascii="Segoe UI" w:hAnsi="Segoe UI" w:cs="Segoe UI"/>
      <w:sz w:val="18"/>
      <w:szCs w:val="18"/>
    </w:rPr>
  </w:style>
  <w:style w:type="paragraph" w:customStyle="1" w:styleId="Compact">
    <w:name w:val="Compact"/>
    <w:basedOn w:val="BodyText"/>
    <w:qFormat/>
    <w:rsid w:val="00376DD9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376DD9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376D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6DD9"/>
  </w:style>
  <w:style w:type="character" w:customStyle="1" w:styleId="NoSpacingChar">
    <w:name w:val="No Spacing Char"/>
    <w:basedOn w:val="DefaultParagraphFont"/>
    <w:link w:val="NoSpacing"/>
    <w:uiPriority w:val="1"/>
    <w:rsid w:val="003E6C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9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D6E9B-3223-40A2-8869-26D1CBA49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engar, Neil M./Medicine</dc:creator>
  <cp:keywords/>
  <dc:description/>
  <cp:lastModifiedBy>Iyengar, Neil M./Medicine</cp:lastModifiedBy>
  <cp:revision>5</cp:revision>
  <dcterms:created xsi:type="dcterms:W3CDTF">2020-12-21T21:08:00Z</dcterms:created>
  <dcterms:modified xsi:type="dcterms:W3CDTF">2020-12-21T21:38:00Z</dcterms:modified>
</cp:coreProperties>
</file>